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1" w:name="X6df0f14ab665e73c145c3d7125743e816e8597e"/>
    <w:p>
      <w:pPr>
        <w:pStyle w:val="Heading1"/>
      </w:pPr>
      <w:r>
        <w:t xml:space="preserve">Internship Application Letter for Mathematician Position</w:t>
      </w:r>
    </w:p>
    <w:p>
      <w:pPr>
        <w:pStyle w:val="FirstParagraph"/>
      </w:pPr>
      <w:r>
        <w:t xml:space="preserve">October 26, 2023</w:t>
      </w:r>
    </w:p>
    <w:p>
      <w:pPr>
        <w:pStyle w:val="BodyText"/>
      </w:pPr>
      <w:r>
        <w:t xml:space="preserve">Dr. Tendai Moyo</w:t>
      </w:r>
    </w:p>
    <w:p>
      <w:pPr>
        <w:pStyle w:val="BodyText"/>
      </w:pPr>
      <w:r>
        <w:t xml:space="preserve">Director of Academic Programs</w:t>
      </w:r>
    </w:p>
    <w:p>
      <w:pPr>
        <w:pStyle w:val="BodyText"/>
      </w:pPr>
      <w:r>
        <w:t xml:space="preserve">National University of Science and Technology (NUST)</w:t>
      </w:r>
    </w:p>
    <w:p>
      <w:pPr>
        <w:pStyle w:val="BodyText"/>
      </w:pPr>
      <w:r>
        <w:t xml:space="preserve">P.O. Box A178, Harare, Zimbabwe</w:t>
      </w:r>
    </w:p>
    <w:bookmarkStart w:id="20" w:name="Xb46c1d9bc9db6d693d3943cbf87b88319aee709"/>
    <w:p>
      <w:pPr>
        <w:pStyle w:val="Heading2"/>
      </w:pPr>
      <w:r>
        <w:t xml:space="preserve">Subject: Internship Application for Mathematician Position at NUST, Zimbabwe Harare</w:t>
      </w:r>
    </w:p>
    <w:p>
      <w:pPr>
        <w:pStyle w:val="FirstParagraph"/>
      </w:pPr>
      <w:r>
        <w:t xml:space="preserve">Dear Dr. Moyo,</w:t>
      </w:r>
    </w:p>
    <w:p>
      <w:pPr>
        <w:pStyle w:val="BodyText"/>
      </w:pPr>
      <w:r>
        <w:t xml:space="preserve">It is with profound enthusiasm that I submit my application for the Mathematician Internship position at the National University of Science and Technology (NUST) in Harare, Zimbabwe. As a dedicated mathematics student at the University of Zimbabwe with a specialization in computational mathematics and data modeling, I have long admired NUST's pioneering role in advancing mathematical sciences within</w:t>
      </w:r>
      <w:r>
        <w:t xml:space="preserve"> </w:t>
      </w:r>
      <w:r>
        <w:rPr>
          <w:bCs/>
          <w:b/>
        </w:rPr>
        <w:t xml:space="preserve">Zimbabwe Harare</w:t>
      </w:r>
      <w:r>
        <w:t xml:space="preserve">’s academic landscape. This opportunity represents not merely an internship but a vital step toward contributing to Africa’s scientific renaissance from the very heart of our nation’s intellectual capital.</w:t>
      </w:r>
    </w:p>
    <w:p>
      <w:pPr>
        <w:pStyle w:val="BodyText"/>
      </w:pPr>
      <w:r>
        <w:t xml:space="preserve">My academic journey has been meticulously structured to develop both theoretical rigor and practical application skills essential for modern mathematical challenges. I have completed advanced coursework in numerical analysis, optimization theory, and statistical modeling, consistently ranking among the top 5% of my cohort. My undergraduate thesis on "Optimal Resource Allocation Models for Urban Water Management Systems" directly addressed a critical challenge facing</w:t>
      </w:r>
      <w:r>
        <w:t xml:space="preserve"> </w:t>
      </w:r>
      <w:r>
        <w:rPr>
          <w:bCs/>
          <w:b/>
        </w:rPr>
        <w:t xml:space="preserve">Zimbabwe Harare</w:t>
      </w:r>
      <w:r>
        <w:t xml:space="preserve">—where infrastructure strain impacts millions daily. Through this research, I developed a predictive algorithm that reduced water waste by 18% in simulated urban environments using finite element analysis and Monte Carlo simulations. This project was recognized with the University of Zimbabwe’s Faculty of Science Research Award in 2022.</w:t>
      </w:r>
    </w:p>
    <w:p>
      <w:pPr>
        <w:pStyle w:val="BodyText"/>
      </w:pPr>
      <w:r>
        <w:t xml:space="preserve">What particularly drives my interest in this internship is the unique synergy between mathematical innovation and Zimbabwe’s developmental priorities. As a</w:t>
      </w:r>
      <w:r>
        <w:t xml:space="preserve"> </w:t>
      </w:r>
      <w:r>
        <w:rPr>
          <w:bCs/>
          <w:b/>
        </w:rPr>
        <w:t xml:space="preserve">Mathematician</w:t>
      </w:r>
      <w:r>
        <w:t xml:space="preserve">, I understand that pure theory alone cannot solve real-world problems; it requires contextual adaptation to local realities. In</w:t>
      </w:r>
      <w:r>
        <w:t xml:space="preserve"> </w:t>
      </w:r>
      <w:r>
        <w:rPr>
          <w:bCs/>
          <w:b/>
        </w:rPr>
        <w:t xml:space="preserve">Zimbabwe Harare</w:t>
      </w:r>
      <w:r>
        <w:t xml:space="preserve">, we confront challenges from agricultural yield optimization amid climate volatility to financial inclusion models for the unbanked population—each demanding mathematical ingenuity rooted in African contexts. My internship application is not merely about applying classroom knowledge, but about embedding my skills within Zimbabwe’s ecosystem where data-driven solutions can directly impact communities. For instance, I have studied how mathematical modeling transformed maize yield projections in Masvingo Province through the Ministry of Agriculture’s partnership with local universities—a testament to mathematics as a catalyst for tangible development.</w:t>
      </w:r>
    </w:p>
    <w:p>
      <w:pPr>
        <w:pStyle w:val="BodyText"/>
      </w:pPr>
      <w:r>
        <w:t xml:space="preserve">My technical toolkit aligns precisely with NUST’s research pillars. I am proficient in Python (SciPy, NumPy, Pandas), R for statistical computing, and MATLAB for numerical simulations. I have contributed to open-source projects like the African Data Science Network (ADSN) where we developed low-bandwidth data validation tools for rural health clinics—a skill directly transferable to NUST’s work on geospatial analysis of Zimbabwean agricultural patterns. Moreover, I participated in the 2023 Africa Mathematics Olympiad as a regional finalist, demonstrating my ability to solve complex problems under pressure—a quality I recognize will be invaluable in NUST’s fast-paced research environment. Crucially, I possess fluency in Shona and English, enabling me to communicate effectively with diverse stakeholders across</w:t>
      </w:r>
      <w:r>
        <w:t xml:space="preserve"> </w:t>
      </w:r>
      <w:r>
        <w:rPr>
          <w:bCs/>
          <w:b/>
        </w:rPr>
        <w:t xml:space="preserve">Zimbabwe Harare</w:t>
      </w:r>
      <w:r>
        <w:t xml:space="preserve">’s communities.</w:t>
      </w:r>
    </w:p>
    <w:p>
      <w:pPr>
        <w:pStyle w:val="BodyText"/>
      </w:pPr>
      <w:r>
        <w:t xml:space="preserve">The significance of this internship extends beyond personal growth; it represents a commitment to building Zimbabwe’s mathematical capacity from within. While many seek opportunities abroad, I am resolute in investing my skills locally. I have witnessed how NUST’s Mathematics Department has empowered students like myself through its "Mathematics for Development" initiative—training teachers in rural schools to use statistical tools for community needs assessment. This model embodies the practical ethos I aspire to contribute to. In</w:t>
      </w:r>
      <w:r>
        <w:t xml:space="preserve"> </w:t>
      </w:r>
      <w:r>
        <w:rPr>
          <w:bCs/>
          <w:b/>
        </w:rPr>
        <w:t xml:space="preserve">Zimbabwe Harare</w:t>
      </w:r>
      <w:r>
        <w:t xml:space="preserve">, where 68% of youth face unemployment, mathematical literacy is not an academic luxury but a socioeconomic imperative. My goal is to help transform this statistic by developing educational models that make advanced mathematics accessible in our schools and communities.</w:t>
      </w:r>
    </w:p>
    <w:p>
      <w:pPr>
        <w:pStyle w:val="BodyText"/>
      </w:pPr>
      <w:r>
        <w:t xml:space="preserve">I am particularly eager to collaborate with NUST’s Center for Mathematical Modelling in Climate Change and Sustainability. Your recent work on drought prediction systems using machine learning aligns perfectly with my interest in applied environmental mathematics. I propose exploring how neural networks could optimize fertilizer distribution across Harare’s peri-urban farms—a project that would directly support the National Development Strategy 1 (NDS1) goals for food security. My previous experience developing a similar model for urban farming in Bulawayo (in partnership with the Agricultural Research Institute) resulted in a 22% increase in crop yield for participating smallholders, demonstrating my ability to deliver measurable outcomes.</w:t>
      </w:r>
    </w:p>
    <w:p>
      <w:pPr>
        <w:pStyle w:val="BodyText"/>
      </w:pPr>
      <w:r>
        <w:t xml:space="preserve">What sets me apart as a candidate is my dual focus on academic excellence and community impact. During university, I co-founded "MathsMakers," a volunteer initiative providing free tutoring to underprivileged students in Harare’s high-density suburbs. We trained 150+ youth in basic statistics and data literacy—skills that empowered them to analyze local market trends for small businesses. This experience taught me that mathematics thrives when connected to lived realities, a principle I will carry into my internship at NUST. I have also attended the African Mathematical Union’s Young Mathematicians’ Conference in Kigali, where I presented on "Inclusive Algorithms for Low-Resource Settings," reinforcing my commitment to equitable mathematical practice.</w:t>
      </w:r>
    </w:p>
    <w:p>
      <w:pPr>
        <w:pStyle w:val="BodyText"/>
      </w:pPr>
      <w:r>
        <w:t xml:space="preserve">I am fully prepared to relocate immediately to</w:t>
      </w:r>
      <w:r>
        <w:t xml:space="preserve"> </w:t>
      </w:r>
      <w:r>
        <w:rPr>
          <w:bCs/>
          <w:b/>
        </w:rPr>
        <w:t xml:space="preserve">Zimbabwe Harare</w:t>
      </w:r>
      <w:r>
        <w:t xml:space="preserve"> </w:t>
      </w:r>
      <w:r>
        <w:t xml:space="preserve">and commit 40 hours weekly to this internship. My resume, attached for your review, provides further detail on my qualifications. I am available for an interview at your earliest convenience and can be reached via email at noma.mutemeri@unz.ac.zw or phone +263 771 234 567.</w:t>
      </w:r>
    </w:p>
    <w:p>
      <w:pPr>
        <w:pStyle w:val="BodyText"/>
      </w:pPr>
      <w:r>
        <w:t xml:space="preserve">Thank you for considering my application as part of your mission to position</w:t>
      </w:r>
      <w:r>
        <w:t xml:space="preserve"> </w:t>
      </w:r>
      <w:r>
        <w:rPr>
          <w:bCs/>
          <w:b/>
        </w:rPr>
        <w:t xml:space="preserve">Zimbabwe Harare</w:t>
      </w:r>
      <w:r>
        <w:t xml:space="preserve"> </w:t>
      </w:r>
      <w:r>
        <w:t xml:space="preserve">as a hub for mathematical innovation in Africa. I am eager to contribute my skills, passion, and cultural understanding to NUST’s legacy of excellence while learning from Zimbabwe’s most respected mathematical minds. It would be an honor to advance mathematics in our nation alongside institutions like yours.</w:t>
      </w:r>
    </w:p>
    <w:p>
      <w:pPr>
        <w:pStyle w:val="BodyText"/>
      </w:pPr>
      <w:r>
        <w:t xml:space="preserve">Sincerely,</w:t>
      </w:r>
    </w:p>
    <w:p>
      <w:pPr>
        <w:pStyle w:val="BodyText"/>
      </w:pPr>
      <w:r>
        <w:t xml:space="preserve">Noma Mutemeri</w:t>
      </w:r>
    </w:p>
    <w:p>
      <w:pPr>
        <w:pStyle w:val="BodyText"/>
      </w:pPr>
      <w:r>
        <w:t xml:space="preserve">Mathematics Student | University of Zimbabwe</w:t>
      </w:r>
    </w:p>
    <w:p>
      <w:pPr>
        <w:pStyle w:val="BodyText"/>
      </w:pPr>
      <w:r>
        <w:t xml:space="preserve">P.O. Box 173, Harare, Zimbabwe</w:t>
      </w:r>
    </w:p>
    <w:p>
      <w:pPr>
        <w:pStyle w:val="BodyText"/>
      </w:pPr>
      <w:r>
        <w:t xml:space="preserve">noma.mutemeri@unz.ac.zw | +263 771 234 567</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5T08:18:33Z</dcterms:created>
  <dcterms:modified xsi:type="dcterms:W3CDTF">2026-07-15T08:18:33Z</dcterms:modified>
</cp:coreProperties>
</file>

<file path=docProps/custom.xml><?xml version="1.0" encoding="utf-8"?>
<Properties xmlns="http://schemas.openxmlformats.org/officeDocument/2006/custom-properties" xmlns:vt="http://schemas.openxmlformats.org/officeDocument/2006/docPropsVTypes"/>
</file>